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589FD" w14:textId="3103C08C" w:rsidR="00171EE5" w:rsidRDefault="003B0523" w:rsidP="003B0523">
      <w:pPr>
        <w:pStyle w:val="ListParagraph"/>
        <w:numPr>
          <w:ilvl w:val="0"/>
          <w:numId w:val="1"/>
        </w:numPr>
      </w:pPr>
      <w:r>
        <w:t>Website dùng XAMPP để chạy. Anh/chị có thể lên mạng và tải XAMPP về</w:t>
      </w:r>
    </w:p>
    <w:p w14:paraId="354D51D3" w14:textId="2B9E10B4" w:rsidR="003B0523" w:rsidRDefault="003B0523" w:rsidP="003B0523">
      <w:pPr>
        <w:pStyle w:val="ListParagraph"/>
        <w:numPr>
          <w:ilvl w:val="0"/>
          <w:numId w:val="1"/>
        </w:numPr>
      </w:pPr>
      <w:r>
        <w:t xml:space="preserve">Download hoặc clone file về from Github, tạo thư mục theo ý (ví dụ là “Test”) trong </w:t>
      </w:r>
      <w:r>
        <w:t>htdocs</w:t>
      </w:r>
      <w:r>
        <w:t xml:space="preserve"> </w:t>
      </w:r>
      <w:r>
        <w:t xml:space="preserve">trong XAMPP </w:t>
      </w:r>
      <w:r>
        <w:t xml:space="preserve">và </w:t>
      </w:r>
      <w:r>
        <w:t xml:space="preserve">bỏ vào thư mục </w:t>
      </w:r>
      <w:r>
        <w:t>file mới tải về vào thư mục.</w:t>
      </w:r>
    </w:p>
    <w:p w14:paraId="4D433AA3" w14:textId="39077080" w:rsidR="003B0523" w:rsidRDefault="003B0523" w:rsidP="003B0523">
      <w:pPr>
        <w:pStyle w:val="ListParagraph"/>
        <w:numPr>
          <w:ilvl w:val="0"/>
          <w:numId w:val="1"/>
        </w:numPr>
      </w:pPr>
      <w:r>
        <w:t>Chạy service Apache của XAMPP như hình sau:</w:t>
      </w:r>
    </w:p>
    <w:p w14:paraId="13C6AE52" w14:textId="64620BC0" w:rsidR="003B0523" w:rsidRDefault="003B0523" w:rsidP="003B0523">
      <w:pPr>
        <w:pStyle w:val="ListParagraph"/>
      </w:pPr>
      <w:r>
        <w:rPr>
          <w:noProof/>
        </w:rPr>
        <w:drawing>
          <wp:inline distT="0" distB="0" distL="0" distR="0" wp14:anchorId="383C250B" wp14:editId="28FD2FE4">
            <wp:extent cx="5943600" cy="3749040"/>
            <wp:effectExtent l="0" t="0" r="0" b="381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8D45" w14:textId="6959B0CD" w:rsidR="00B012C2" w:rsidRDefault="003B0523" w:rsidP="00B012C2">
      <w:pPr>
        <w:pStyle w:val="ListParagraph"/>
        <w:numPr>
          <w:ilvl w:val="0"/>
          <w:numId w:val="1"/>
        </w:numPr>
      </w:pPr>
      <w:r>
        <w:t>Dùng trình duyệt để chạy đường link: “localhost</w:t>
      </w:r>
      <w:r w:rsidR="00B012C2">
        <w:t>/Tên thư mục mới đặt/listprod.php”. Ví dụ như nếu thư mục tên là Test thì đường link sẽ là:</w:t>
      </w:r>
      <w:r w:rsidR="00B012C2" w:rsidRPr="00B012C2">
        <w:t xml:space="preserve"> </w:t>
      </w:r>
      <w:r w:rsidR="00B012C2">
        <w:t>“</w:t>
      </w:r>
      <w:r w:rsidR="00B012C2" w:rsidRPr="00B012C2">
        <w:t>localhost/Test/listprod.php</w:t>
      </w:r>
      <w:r w:rsidR="00B012C2">
        <w:t>”</w:t>
      </w:r>
    </w:p>
    <w:p w14:paraId="30E08D54" w14:textId="679AE4BA" w:rsidR="00641F42" w:rsidRDefault="00641F42" w:rsidP="00641F42">
      <w:pPr>
        <w:pStyle w:val="ListParagraph"/>
        <w:numPr>
          <w:ilvl w:val="0"/>
          <w:numId w:val="1"/>
        </w:numPr>
      </w:pPr>
      <w:r>
        <w:t>Sau đây là hình của sản phẩm mà em đã làm:</w:t>
      </w:r>
      <w:r w:rsidRPr="00641F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9A441D" wp14:editId="6FBE038B">
            <wp:extent cx="5943600" cy="2486025"/>
            <wp:effectExtent l="0" t="0" r="0" b="952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AFE0" w14:textId="481CFD1B" w:rsidR="00641F42" w:rsidRDefault="00641F42" w:rsidP="00641F42">
      <w:pPr>
        <w:pStyle w:val="ListParagraph"/>
      </w:pPr>
      <w:r>
        <w:rPr>
          <w:noProof/>
        </w:rPr>
        <w:lastRenderedPageBreak/>
        <w:drawing>
          <wp:inline distT="0" distB="0" distL="0" distR="0" wp14:anchorId="60D9C40A" wp14:editId="504026CA">
            <wp:extent cx="5943600" cy="249872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FD0B3" w14:textId="7C51DAC5" w:rsidR="00641F42" w:rsidRDefault="00641F42" w:rsidP="00641F42">
      <w:pPr>
        <w:pStyle w:val="ListParagraph"/>
        <w:numPr>
          <w:ilvl w:val="0"/>
          <w:numId w:val="1"/>
        </w:numPr>
      </w:pPr>
      <w:r>
        <w:t>Dữ liệu là được nhập thủ công, nhưng có thể dùng MySQL hoặc PostGreSQL để làm database.</w:t>
      </w:r>
    </w:p>
    <w:sectPr w:rsidR="00641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4BE5"/>
    <w:multiLevelType w:val="hybridMultilevel"/>
    <w:tmpl w:val="C09A68A8"/>
    <w:lvl w:ilvl="0" w:tplc="7DA2280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853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SwNDc3MzAxNDI1NzZR0lEKTi0uzszPAykwrAUAWjt4ziwAAAA="/>
  </w:docVars>
  <w:rsids>
    <w:rsidRoot w:val="001A7B83"/>
    <w:rsid w:val="00171EE5"/>
    <w:rsid w:val="001A7B83"/>
    <w:rsid w:val="003B0523"/>
    <w:rsid w:val="00641F42"/>
    <w:rsid w:val="00B0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E11FA"/>
  <w15:chartTrackingRefBased/>
  <w15:docId w15:val="{C75B48AA-4394-474C-8ABC-679E2C69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5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12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12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hung@student.ubc.ca</dc:creator>
  <cp:keywords/>
  <dc:description/>
  <cp:lastModifiedBy>khaihung@student.ubc.ca</cp:lastModifiedBy>
  <cp:revision>3</cp:revision>
  <dcterms:created xsi:type="dcterms:W3CDTF">2022-07-10T03:35:00Z</dcterms:created>
  <dcterms:modified xsi:type="dcterms:W3CDTF">2022-07-10T03:44:00Z</dcterms:modified>
</cp:coreProperties>
</file>